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7AC648D3" w14:textId="34287C4C" w:rsidR="00452228" w:rsidRDefault="00616A25" w:rsidP="00616A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hania Putri Humayra G1F024041</w:t>
            </w:r>
          </w:p>
          <w:p w14:paraId="67E50BB9" w14:textId="77777777" w:rsidR="00616A25" w:rsidRDefault="00616A25" w:rsidP="00616A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isneliya Elisa G1F024005</w:t>
            </w:r>
          </w:p>
          <w:p w14:paraId="3992476A" w14:textId="77777777" w:rsidR="00616A25" w:rsidRDefault="00616A25" w:rsidP="00616A25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Risti Safira </w:t>
            </w:r>
          </w:p>
          <w:p w14:paraId="1F4C24FD" w14:textId="68F5D250" w:rsidR="00616A25" w:rsidRPr="00616A25" w:rsidRDefault="00616A25" w:rsidP="00616A25">
            <w:pPr>
              <w:pStyle w:val="ListParagraph"/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G1F024029</w:t>
            </w:r>
          </w:p>
        </w:tc>
        <w:tc>
          <w:tcPr>
            <w:tcW w:w="3005" w:type="dxa"/>
          </w:tcPr>
          <w:p w14:paraId="4733C28B" w14:textId="7638E413" w:rsidR="00452228" w:rsidRDefault="00DF15B3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27BB3706" w14:textId="48BD1364" w:rsidR="00452228" w:rsidRDefault="00DF15B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0E73AFBA" w14:textId="77777777" w:rsidR="00013584" w:rsidRDefault="00A713BA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t xml:space="preserve">Tuliskan kembali soal: </w:t>
      </w:r>
      <w:r w:rsidR="00013584">
        <w:rPr>
          <w:rFonts w:ascii="Consolas" w:hAnsi="Consolas" w:cs="Consolas"/>
          <w:color w:val="CC6C1D"/>
          <w:sz w:val="20"/>
          <w:szCs w:val="20"/>
          <w:lang w:val="en-US"/>
        </w:rPr>
        <w:t>public</w:t>
      </w:r>
      <w:r w:rsidR="00013584"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 w:rsidR="00013584">
        <w:rPr>
          <w:rFonts w:ascii="Consolas" w:hAnsi="Consolas" w:cs="Consolas"/>
          <w:color w:val="CC6C1D"/>
          <w:sz w:val="20"/>
          <w:szCs w:val="20"/>
          <w:lang w:val="en-US"/>
        </w:rPr>
        <w:t>class</w:t>
      </w:r>
      <w:r w:rsidR="00013584"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 w:rsidR="00013584">
        <w:rPr>
          <w:rFonts w:ascii="Consolas" w:hAnsi="Consolas" w:cs="Consolas"/>
          <w:color w:val="1290C3"/>
          <w:sz w:val="20"/>
          <w:szCs w:val="20"/>
          <w:lang w:val="en-US"/>
        </w:rPr>
        <w:t>Halo</w:t>
      </w:r>
      <w:r w:rsidR="00013584"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 w:rsidR="00013584">
        <w:rPr>
          <w:rFonts w:ascii="Consolas" w:hAnsi="Consolas" w:cs="Consolas"/>
          <w:color w:val="F9FAF4"/>
          <w:sz w:val="20"/>
          <w:szCs w:val="20"/>
          <w:lang w:val="en-US"/>
        </w:rPr>
        <w:t>{</w:t>
      </w:r>
    </w:p>
    <w:p w14:paraId="07293915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</w:p>
    <w:p w14:paraId="537F8B2E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CC6C1D"/>
          <w:sz w:val="20"/>
          <w:szCs w:val="20"/>
          <w:lang w:val="en-US"/>
        </w:rPr>
        <w:t>public</w:t>
      </w:r>
      <w:r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US"/>
        </w:rPr>
        <w:t>static</w:t>
      </w:r>
      <w:r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CC6C1D"/>
          <w:sz w:val="20"/>
          <w:szCs w:val="20"/>
          <w:lang w:val="en-US"/>
        </w:rPr>
        <w:t>void</w:t>
      </w:r>
      <w:r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1EB540"/>
          <w:sz w:val="20"/>
          <w:szCs w:val="20"/>
          <w:lang w:val="en-US"/>
        </w:rPr>
        <w:t>mai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tring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[]</w:t>
      </w:r>
      <w:r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79ABFF"/>
          <w:sz w:val="20"/>
          <w:szCs w:val="20"/>
          <w:lang w:val="en-US"/>
        </w:rPr>
        <w:t>args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D9E8F7"/>
          <w:sz w:val="20"/>
          <w:szCs w:val="20"/>
          <w:lang w:val="en-US"/>
        </w:rPr>
        <w:t xml:space="preserve"> 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{</w:t>
      </w:r>
    </w:p>
    <w:p w14:paraId="5F0B5886" w14:textId="620436E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Ghania Putri Humayra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514FED56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13 November 2006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0250E239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12 Agustus 2024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74036059" w14:textId="7AEEF099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5,790.000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409426A7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</w:p>
    <w:p w14:paraId="0E9BA9DD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Risneliya Elisa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04D04AEC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11 Desember 2005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45D6E5B9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12 Agustus 2024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6037C791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2,340.000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56EFEBF4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</w:p>
    <w:p w14:paraId="4D3BC728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Risti Safira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0954295E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18 Desember 2006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7CC3BAD6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12 Agustus 2024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7BE38CB7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1290C3"/>
          <w:sz w:val="20"/>
          <w:szCs w:val="20"/>
          <w:lang w:val="en-US"/>
        </w:rPr>
        <w:t>System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0"/>
          <w:szCs w:val="20"/>
          <w:lang w:val="en-US"/>
        </w:rPr>
        <w:t>out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.</w:t>
      </w:r>
      <w:r>
        <w:rPr>
          <w:rFonts w:ascii="Consolas" w:hAnsi="Consolas" w:cs="Consolas"/>
          <w:color w:val="A7EC21"/>
          <w:sz w:val="20"/>
          <w:szCs w:val="20"/>
          <w:lang w:val="en-US"/>
        </w:rPr>
        <w:t>println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(</w:t>
      </w:r>
      <w:r>
        <w:rPr>
          <w:rFonts w:ascii="Consolas" w:hAnsi="Consolas" w:cs="Consolas"/>
          <w:color w:val="17C6A3"/>
          <w:sz w:val="20"/>
          <w:szCs w:val="20"/>
          <w:lang w:val="en-US"/>
        </w:rPr>
        <w:t>"3,440.000"</w:t>
      </w:r>
      <w:r>
        <w:rPr>
          <w:rFonts w:ascii="Consolas" w:hAnsi="Consolas" w:cs="Consolas"/>
          <w:color w:val="F9FAF4"/>
          <w:sz w:val="20"/>
          <w:szCs w:val="20"/>
          <w:lang w:val="en-US"/>
        </w:rPr>
        <w:t>)</w:t>
      </w:r>
      <w:r>
        <w:rPr>
          <w:rFonts w:ascii="Consolas" w:hAnsi="Consolas" w:cs="Consolas"/>
          <w:color w:val="E6E6FA"/>
          <w:sz w:val="20"/>
          <w:szCs w:val="20"/>
          <w:lang w:val="en-US"/>
        </w:rPr>
        <w:t>;</w:t>
      </w:r>
    </w:p>
    <w:p w14:paraId="639A34C0" w14:textId="77777777" w:rsidR="00013584" w:rsidRDefault="00013584" w:rsidP="0001358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  <w:r>
        <w:rPr>
          <w:rFonts w:ascii="Consolas" w:hAnsi="Consolas" w:cs="Consolas"/>
          <w:color w:val="D9E8F7"/>
          <w:sz w:val="20"/>
          <w:szCs w:val="20"/>
          <w:lang w:val="en-US"/>
        </w:rPr>
        <w:tab/>
      </w:r>
    </w:p>
    <w:p w14:paraId="616C428F" w14:textId="2DE695B9" w:rsidR="00A713BA" w:rsidRDefault="00A713BA" w:rsidP="00A713BA">
      <w:pPr>
        <w:pStyle w:val="ListParagraph"/>
        <w:spacing w:after="0" w:line="240" w:lineRule="auto"/>
      </w:pPr>
    </w:p>
    <w:p w14:paraId="7009D468" w14:textId="6EE19AC0" w:rsidR="00A713BA" w:rsidRDefault="00A713BA" w:rsidP="00A713BA">
      <w:pPr>
        <w:pStyle w:val="ListParagraph"/>
        <w:spacing w:after="0" w:line="240" w:lineRule="auto"/>
      </w:pPr>
      <w:r>
        <w:t xml:space="preserve">Pada soal masih ada pesan kesalahan  </w:t>
      </w:r>
      <w:r w:rsidR="00013584">
        <w:t xml:space="preserve">yaitu dibagian nominal UKT tidak memiliki tanda petik ganda. 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48808D21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</w:t>
      </w:r>
      <w:r w:rsidR="00851849">
        <w:t xml:space="preserve">  Memberikan tanda petik di nominal UKT</w:t>
      </w:r>
      <w:r>
        <w:t xml:space="preserve">  </w:t>
      </w:r>
    </w:p>
    <w:p w14:paraId="39FC0744" w14:textId="3830DB15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Alasan solusi ini karena </w:t>
      </w:r>
      <w:r w:rsidR="00851849">
        <w:t>agar program sistem dapat mengetahui kalimat yang akan di proses.</w:t>
      </w:r>
    </w:p>
    <w:p w14:paraId="01A5A023" w14:textId="785C1C64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Perbaikan kode program dengan cara </w:t>
      </w:r>
      <w:r w:rsidR="00851849">
        <w:t>diberikan tanda petik ganda pada nominal UKT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5CAE05D5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 xml:space="preserve"> </w:t>
      </w:r>
      <w:r w:rsidR="00192C3E">
        <w:t>A</w:t>
      </w:r>
      <w:r>
        <w:t>lgoritma</w:t>
      </w:r>
      <w:r w:rsidR="00192C3E">
        <w:t xml:space="preserve"> Pengolahan data</w:t>
      </w:r>
      <w:r>
        <w:t>:</w:t>
      </w:r>
    </w:p>
    <w:p w14:paraId="46DCBFB3" w14:textId="49C33783" w:rsidR="00010605" w:rsidRDefault="00192C3E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eclipse</w:t>
      </w:r>
    </w:p>
    <w:p w14:paraId="4B2E2BD3" w14:textId="0EB73B20" w:rsidR="00010605" w:rsidRDefault="00192C3E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at java project</w:t>
      </w:r>
    </w:p>
    <w:p w14:paraId="7ADBD927" w14:textId="6CB913B8" w:rsidR="00010605" w:rsidRDefault="00192C3E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at package </w:t>
      </w:r>
    </w:p>
    <w:p w14:paraId="3A6C60EA" w14:textId="739AD6B2" w:rsidR="00010605" w:rsidRDefault="00F00D89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at class,  tekan public static void main (String [] args), lalu finish</w:t>
      </w:r>
    </w:p>
    <w:p w14:paraId="6444B7E2" w14:textId="1586D7AB" w:rsidR="00F00D89" w:rsidRDefault="00F00D89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Ketik System.out.println(“Nama, tanggal lahir, tahun masuk kuliah, SPP.”);</w:t>
      </w:r>
    </w:p>
    <w:p w14:paraId="501E9F30" w14:textId="0D2EEEE6" w:rsidR="00192C3E" w:rsidRDefault="00192C3E" w:rsidP="00192C3E">
      <w:pPr>
        <w:pStyle w:val="ListParagraph"/>
        <w:spacing w:after="0" w:line="240" w:lineRule="auto"/>
        <w:ind w:left="1080"/>
      </w:pP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39A01989" w:rsidR="00A713BA" w:rsidRDefault="001A6FBE" w:rsidP="00A713BA">
      <w:pPr>
        <w:pStyle w:val="ListParagraph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4E007170" wp14:editId="640C870F">
            <wp:extent cx="5070475" cy="2826327"/>
            <wp:effectExtent l="0" t="0" r="0" b="0"/>
            <wp:docPr id="16080292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8029287" name="Picture 160802928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1726" cy="2827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75FC240B" w14:textId="39DB99D6" w:rsidR="00456B18" w:rsidRDefault="00456B18" w:rsidP="00A713BA">
      <w:pPr>
        <w:pStyle w:val="ListParagraph"/>
        <w:spacing w:after="0" w:line="240" w:lineRule="auto"/>
        <w:ind w:left="1169"/>
      </w:pPr>
      <w:r>
        <w:t>Dari potongan kode dan hasil luaran diatas sudah tidak  ada kesalahan yang perlu diperbaiki.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3488B405" w14:textId="416CEF7B" w:rsidR="001A6FBE" w:rsidRDefault="001A6FB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rPr>
          <w:color w:val="FF0000"/>
        </w:rPr>
        <w:t xml:space="preserve">Setelah melihat potongan kode dan hasil luaran </w:t>
      </w:r>
      <w:r w:rsidR="00BF29B7">
        <w:rPr>
          <w:color w:val="FF0000"/>
        </w:rPr>
        <w:t>di atas, sudah benar.</w:t>
      </w:r>
    </w:p>
    <w:p w14:paraId="5AB95A29" w14:textId="77777777" w:rsidR="00456B18" w:rsidRPr="00284265" w:rsidRDefault="00456B18" w:rsidP="005B5F6E">
      <w:pPr>
        <w:pStyle w:val="ListParagraph"/>
        <w:spacing w:after="0" w:line="240" w:lineRule="auto"/>
        <w:ind w:left="1169"/>
        <w:rPr>
          <w:color w:val="FF0000"/>
        </w:rPr>
      </w:pP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01363711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</w:t>
      </w:r>
      <w:r w:rsidR="00BF29B7">
        <w:t xml:space="preserve"> kami ingin semua orang     dapat mengakses kelas yang telah kami buat</w:t>
      </w:r>
      <w:r>
        <w:t xml:space="preserve"> </w:t>
      </w:r>
      <w:r w:rsidR="00BF29B7">
        <w:t>.</w:t>
      </w:r>
      <w:r>
        <w:br/>
        <w:t xml:space="preserve">              Perbaikan program dengan menambahkan </w:t>
      </w:r>
      <w:r w:rsidR="00BF29B7">
        <w:t xml:space="preserve"> tanda petik ganda</w:t>
      </w:r>
      <w:r>
        <w:t xml:space="preserve"> karena struktur java </w:t>
      </w:r>
      <w:r>
        <w:br/>
        <w:t xml:space="preserve">              mengharuskan  </w:t>
      </w:r>
      <w:r w:rsidR="00BF29B7">
        <w:t>adanya tanda petik ganda untuk menjalankan programnya.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lastRenderedPageBreak/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30" w:hanging="360"/>
      </w:pPr>
    </w:lvl>
    <w:lvl w:ilvl="2" w:tplc="3809001B" w:tentative="1">
      <w:start w:val="1"/>
      <w:numFmt w:val="lowerRoman"/>
      <w:lvlText w:val="%3."/>
      <w:lvlJc w:val="right"/>
      <w:pPr>
        <w:ind w:left="2250" w:hanging="180"/>
      </w:pPr>
    </w:lvl>
    <w:lvl w:ilvl="3" w:tplc="3809000F" w:tentative="1">
      <w:start w:val="1"/>
      <w:numFmt w:val="decimal"/>
      <w:lvlText w:val="%4."/>
      <w:lvlJc w:val="left"/>
      <w:pPr>
        <w:ind w:left="2970" w:hanging="360"/>
      </w:pPr>
    </w:lvl>
    <w:lvl w:ilvl="4" w:tplc="38090019" w:tentative="1">
      <w:start w:val="1"/>
      <w:numFmt w:val="lowerLetter"/>
      <w:lvlText w:val="%5."/>
      <w:lvlJc w:val="left"/>
      <w:pPr>
        <w:ind w:left="3690" w:hanging="360"/>
      </w:pPr>
    </w:lvl>
    <w:lvl w:ilvl="5" w:tplc="3809001B" w:tentative="1">
      <w:start w:val="1"/>
      <w:numFmt w:val="lowerRoman"/>
      <w:lvlText w:val="%6."/>
      <w:lvlJc w:val="right"/>
      <w:pPr>
        <w:ind w:left="4410" w:hanging="180"/>
      </w:pPr>
    </w:lvl>
    <w:lvl w:ilvl="6" w:tplc="3809000F" w:tentative="1">
      <w:start w:val="1"/>
      <w:numFmt w:val="decimal"/>
      <w:lvlText w:val="%7."/>
      <w:lvlJc w:val="left"/>
      <w:pPr>
        <w:ind w:left="5130" w:hanging="360"/>
      </w:pPr>
    </w:lvl>
    <w:lvl w:ilvl="7" w:tplc="38090019" w:tentative="1">
      <w:start w:val="1"/>
      <w:numFmt w:val="lowerLetter"/>
      <w:lvlText w:val="%8."/>
      <w:lvlJc w:val="left"/>
      <w:pPr>
        <w:ind w:left="5850" w:hanging="360"/>
      </w:pPr>
    </w:lvl>
    <w:lvl w:ilvl="8" w:tplc="38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3B31A9"/>
    <w:multiLevelType w:val="hybridMultilevel"/>
    <w:tmpl w:val="043CD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7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144738628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13584"/>
    <w:rsid w:val="00071FBE"/>
    <w:rsid w:val="000D0333"/>
    <w:rsid w:val="00192C3E"/>
    <w:rsid w:val="001A6FBE"/>
    <w:rsid w:val="001C460C"/>
    <w:rsid w:val="00284265"/>
    <w:rsid w:val="00323454"/>
    <w:rsid w:val="003300ED"/>
    <w:rsid w:val="00452228"/>
    <w:rsid w:val="00456B18"/>
    <w:rsid w:val="004D5DBB"/>
    <w:rsid w:val="00510A7F"/>
    <w:rsid w:val="00594CB9"/>
    <w:rsid w:val="005B5F6E"/>
    <w:rsid w:val="005D2BF9"/>
    <w:rsid w:val="00616A25"/>
    <w:rsid w:val="00647BDE"/>
    <w:rsid w:val="0067163E"/>
    <w:rsid w:val="007252D9"/>
    <w:rsid w:val="007F6B6A"/>
    <w:rsid w:val="00851849"/>
    <w:rsid w:val="00864B71"/>
    <w:rsid w:val="008C1C5C"/>
    <w:rsid w:val="008E4B03"/>
    <w:rsid w:val="00956672"/>
    <w:rsid w:val="00A61AE5"/>
    <w:rsid w:val="00A713BA"/>
    <w:rsid w:val="00BF29B7"/>
    <w:rsid w:val="00C04942"/>
    <w:rsid w:val="00C21055"/>
    <w:rsid w:val="00C939D3"/>
    <w:rsid w:val="00C94097"/>
    <w:rsid w:val="00CC0873"/>
    <w:rsid w:val="00D81CA3"/>
    <w:rsid w:val="00DF15B3"/>
    <w:rsid w:val="00E456CE"/>
    <w:rsid w:val="00F00D89"/>
    <w:rsid w:val="00FF0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4</Pages>
  <Words>871</Words>
  <Characters>496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GHANIA PUTRI HUMAYRA</cp:lastModifiedBy>
  <cp:revision>23</cp:revision>
  <dcterms:created xsi:type="dcterms:W3CDTF">2022-08-06T09:32:00Z</dcterms:created>
  <dcterms:modified xsi:type="dcterms:W3CDTF">2024-08-29T06:55:00Z</dcterms:modified>
</cp:coreProperties>
</file>